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November 3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c1e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